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 and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webpag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85e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a00c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08:39:34Z</dcterms:created>
  <dcterms:modified xsi:type="dcterms:W3CDTF">2017-06-23T08:39:34Z</dcterms:modified>
</cp:coreProperties>
</file>